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A7BA6" w14:textId="3001EF91" w:rsidR="00FF254B" w:rsidRPr="00C957CE" w:rsidRDefault="00C957CE" w:rsidP="00C957CE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C957CE">
        <w:rPr>
          <w:rFonts w:ascii="Times New Roman" w:hAnsi="Times New Roman" w:cs="Times New Roman"/>
          <w:b/>
          <w:bCs/>
          <w:sz w:val="28"/>
          <w:szCs w:val="28"/>
          <w:lang w:val="kk-KZ"/>
        </w:rPr>
        <w:t xml:space="preserve">Самостоятельная работа </w:t>
      </w:r>
      <w:r w:rsidRPr="00C957CE">
        <w:rPr>
          <w:rFonts w:ascii="Times New Roman" w:hAnsi="Times New Roman" w:cs="Times New Roman"/>
          <w:b/>
          <w:bCs/>
          <w:sz w:val="28"/>
          <w:szCs w:val="28"/>
        </w:rPr>
        <w:t>2</w:t>
      </w:r>
    </w:p>
    <w:p w14:paraId="09803A8B" w14:textId="2D19ECB6" w:rsidR="00C957CE" w:rsidRDefault="00C957CE" w:rsidP="00C957CE">
      <w:pPr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C957CE">
        <w:rPr>
          <w:rFonts w:ascii="Times New Roman" w:hAnsi="Times New Roman" w:cs="Times New Roman"/>
          <w:sz w:val="28"/>
          <w:szCs w:val="28"/>
        </w:rPr>
        <w:t xml:space="preserve">Освоить </w:t>
      </w:r>
      <w:r w:rsidRPr="00C957CE">
        <w:rPr>
          <w:rFonts w:ascii="Times New Roman" w:hAnsi="Times New Roman" w:cs="Times New Roman"/>
          <w:sz w:val="28"/>
          <w:szCs w:val="28"/>
        </w:rPr>
        <w:t xml:space="preserve">принципы работы </w:t>
      </w:r>
      <w:proofErr w:type="spellStart"/>
      <w:r w:rsidRPr="00C957CE">
        <w:rPr>
          <w:rFonts w:ascii="Times New Roman" w:hAnsi="Times New Roman" w:cs="Times New Roman"/>
          <w:sz w:val="28"/>
          <w:szCs w:val="28"/>
        </w:rPr>
        <w:t>генеративно</w:t>
      </w:r>
      <w:proofErr w:type="spellEnd"/>
      <w:r w:rsidRPr="00C957CE">
        <w:rPr>
          <w:rFonts w:ascii="Times New Roman" w:hAnsi="Times New Roman" w:cs="Times New Roman"/>
          <w:sz w:val="28"/>
          <w:szCs w:val="28"/>
        </w:rPr>
        <w:t>-состязательных сетей DCGAN и научиться генерировать синтетические изображения на основе обучающей выборки.</w:t>
      </w:r>
    </w:p>
    <w:p w14:paraId="16452B25" w14:textId="77777777" w:rsidR="00C957CE" w:rsidRPr="00C957CE" w:rsidRDefault="00C957CE" w:rsidP="00C957CE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28"/>
          <w:szCs w:val="28"/>
          <w:lang w:eastAsia="ru-RU"/>
          <w14:ligatures w14:val="none"/>
        </w:rPr>
      </w:pPr>
      <w:r w:rsidRPr="00C957CE">
        <w:rPr>
          <w:rFonts w:ascii="Times New Roman" w:eastAsia="Times New Roman" w:hAnsi="Times New Roman" w:cs="Times New Roman"/>
          <w:b/>
          <w:bCs/>
          <w:kern w:val="36"/>
          <w:sz w:val="28"/>
          <w:szCs w:val="28"/>
          <w:lang w:eastAsia="ru-RU"/>
          <w14:ligatures w14:val="none"/>
        </w:rPr>
        <w:t>Задание</w:t>
      </w:r>
    </w:p>
    <w:p w14:paraId="43560440" w14:textId="40EBE7F1" w:rsidR="00C957CE" w:rsidRDefault="00C957CE" w:rsidP="00C957C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</w:pPr>
      <w:r w:rsidRPr="00C957CE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>Необходимо реализовать модель DCGAN для генерации изображений на основе готового набора данных.</w:t>
      </w:r>
      <w:r w:rsidRPr="00C957CE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br/>
        <w:t>В качестве датасета можно использовать:</w:t>
      </w:r>
      <w:r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 xml:space="preserve"> </w:t>
      </w:r>
      <w:r w:rsidRPr="00C957CE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>MNIST</w:t>
      </w:r>
      <w:r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 xml:space="preserve">, </w:t>
      </w:r>
      <w:r w:rsidRPr="00C957CE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>CIFAR-10</w:t>
      </w:r>
      <w:r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 xml:space="preserve"> или другой датасет.</w:t>
      </w:r>
    </w:p>
    <w:p w14:paraId="7B31EE53" w14:textId="77777777" w:rsidR="00C957CE" w:rsidRPr="00C957CE" w:rsidRDefault="00C957CE" w:rsidP="00C957CE">
      <w:pPr>
        <w:pStyle w:val="1"/>
        <w:rPr>
          <w:sz w:val="24"/>
          <w:szCs w:val="24"/>
        </w:rPr>
      </w:pPr>
      <w:r w:rsidRPr="00C957CE">
        <w:rPr>
          <w:sz w:val="24"/>
          <w:szCs w:val="24"/>
        </w:rPr>
        <w:t>Этапы выполнения работы</w:t>
      </w:r>
    </w:p>
    <w:p w14:paraId="4590E921" w14:textId="77777777" w:rsidR="00C957CE" w:rsidRPr="00C957CE" w:rsidRDefault="00C957CE" w:rsidP="00C957CE">
      <w:pPr>
        <w:pStyle w:val="2"/>
        <w:rPr>
          <w:rFonts w:ascii="Times New Roman" w:hAnsi="Times New Roman" w:cs="Times New Roman"/>
          <w:color w:val="auto"/>
          <w:sz w:val="24"/>
          <w:szCs w:val="24"/>
        </w:rPr>
      </w:pPr>
      <w:r w:rsidRPr="00C957CE">
        <w:rPr>
          <w:rFonts w:ascii="Times New Roman" w:hAnsi="Times New Roman" w:cs="Times New Roman"/>
          <w:color w:val="auto"/>
          <w:sz w:val="24"/>
          <w:szCs w:val="24"/>
        </w:rPr>
        <w:t>1. Подготовка среды</w:t>
      </w:r>
    </w:p>
    <w:p w14:paraId="634C5DF2" w14:textId="77777777" w:rsidR="00C957CE" w:rsidRPr="00C957CE" w:rsidRDefault="00C957CE" w:rsidP="00C957CE">
      <w:pPr>
        <w:pStyle w:val="a3"/>
      </w:pPr>
      <w:r w:rsidRPr="00C957CE">
        <w:t>Установить необходимые библиотеки:</w:t>
      </w:r>
    </w:p>
    <w:p w14:paraId="03BCE748" w14:textId="77777777" w:rsidR="00C957CE" w:rsidRPr="00C957CE" w:rsidRDefault="00C957CE" w:rsidP="00C957CE">
      <w:pPr>
        <w:pStyle w:val="a3"/>
        <w:numPr>
          <w:ilvl w:val="0"/>
          <w:numId w:val="2"/>
        </w:numPr>
      </w:pPr>
      <w:r w:rsidRPr="00C957CE">
        <w:t>Python</w:t>
      </w:r>
    </w:p>
    <w:p w14:paraId="01016AE2" w14:textId="77777777" w:rsidR="00C957CE" w:rsidRPr="00C957CE" w:rsidRDefault="00C957CE" w:rsidP="00C957CE">
      <w:pPr>
        <w:pStyle w:val="a3"/>
        <w:numPr>
          <w:ilvl w:val="0"/>
          <w:numId w:val="2"/>
        </w:numPr>
      </w:pPr>
      <w:proofErr w:type="spellStart"/>
      <w:r w:rsidRPr="00C957CE">
        <w:t>TensorFlow</w:t>
      </w:r>
      <w:proofErr w:type="spellEnd"/>
      <w:r w:rsidRPr="00C957CE">
        <w:t xml:space="preserve"> / </w:t>
      </w:r>
      <w:proofErr w:type="spellStart"/>
      <w:r w:rsidRPr="00C957CE">
        <w:t>Keras</w:t>
      </w:r>
      <w:proofErr w:type="spellEnd"/>
    </w:p>
    <w:p w14:paraId="2E6E1CA5" w14:textId="77777777" w:rsidR="00C957CE" w:rsidRPr="00C957CE" w:rsidRDefault="00C957CE" w:rsidP="00C957CE">
      <w:pPr>
        <w:pStyle w:val="a3"/>
        <w:numPr>
          <w:ilvl w:val="0"/>
          <w:numId w:val="2"/>
        </w:numPr>
      </w:pPr>
      <w:proofErr w:type="spellStart"/>
      <w:r w:rsidRPr="00C957CE">
        <w:t>NumPy</w:t>
      </w:r>
      <w:proofErr w:type="spellEnd"/>
    </w:p>
    <w:p w14:paraId="514DB6CA" w14:textId="77777777" w:rsidR="00C957CE" w:rsidRPr="00C957CE" w:rsidRDefault="00C957CE" w:rsidP="00C957CE">
      <w:pPr>
        <w:pStyle w:val="a3"/>
        <w:numPr>
          <w:ilvl w:val="0"/>
          <w:numId w:val="2"/>
        </w:numPr>
      </w:pPr>
      <w:proofErr w:type="spellStart"/>
      <w:r w:rsidRPr="00C957CE">
        <w:t>Matplotlib</w:t>
      </w:r>
      <w:proofErr w:type="spellEnd"/>
    </w:p>
    <w:p w14:paraId="2D6A485A" w14:textId="77777777" w:rsidR="00C957CE" w:rsidRPr="00C957CE" w:rsidRDefault="00C957CE" w:rsidP="00C957CE">
      <w:pPr>
        <w:pStyle w:val="2"/>
        <w:rPr>
          <w:rFonts w:ascii="Times New Roman" w:hAnsi="Times New Roman" w:cs="Times New Roman"/>
          <w:color w:val="auto"/>
          <w:sz w:val="24"/>
          <w:szCs w:val="24"/>
        </w:rPr>
      </w:pPr>
      <w:r w:rsidRPr="00C957CE">
        <w:rPr>
          <w:rFonts w:ascii="Times New Roman" w:hAnsi="Times New Roman" w:cs="Times New Roman"/>
          <w:color w:val="auto"/>
          <w:sz w:val="24"/>
          <w:szCs w:val="24"/>
        </w:rPr>
        <w:t>2. Загрузка и предобработка данных</w:t>
      </w:r>
    </w:p>
    <w:p w14:paraId="61666223" w14:textId="77777777" w:rsidR="00C957CE" w:rsidRPr="00C957CE" w:rsidRDefault="00C957CE" w:rsidP="00C957CE">
      <w:pPr>
        <w:pStyle w:val="a3"/>
        <w:numPr>
          <w:ilvl w:val="0"/>
          <w:numId w:val="3"/>
        </w:numPr>
      </w:pPr>
      <w:r w:rsidRPr="00C957CE">
        <w:t>загрузить набор изображений;</w:t>
      </w:r>
    </w:p>
    <w:p w14:paraId="2FCFB075" w14:textId="77777777" w:rsidR="00C957CE" w:rsidRPr="00C957CE" w:rsidRDefault="00C957CE" w:rsidP="00C957CE">
      <w:pPr>
        <w:pStyle w:val="a3"/>
        <w:numPr>
          <w:ilvl w:val="0"/>
          <w:numId w:val="3"/>
        </w:numPr>
      </w:pPr>
      <w:r w:rsidRPr="00C957CE">
        <w:t xml:space="preserve">нормализовать значения пикселей в диапазон </w:t>
      </w:r>
      <w:r w:rsidRPr="00C957CE">
        <w:rPr>
          <w:rStyle w:val="HTML"/>
          <w:rFonts w:ascii="Times New Roman" w:hAnsi="Times New Roman" w:cs="Times New Roman"/>
          <w:sz w:val="24"/>
          <w:szCs w:val="24"/>
        </w:rPr>
        <w:t>[-1, 1]</w:t>
      </w:r>
      <w:r w:rsidRPr="00C957CE">
        <w:t>;</w:t>
      </w:r>
    </w:p>
    <w:p w14:paraId="4DB146E1" w14:textId="77777777" w:rsidR="00C957CE" w:rsidRPr="00C957CE" w:rsidRDefault="00C957CE" w:rsidP="00C957CE">
      <w:pPr>
        <w:pStyle w:val="a3"/>
        <w:numPr>
          <w:ilvl w:val="0"/>
          <w:numId w:val="3"/>
        </w:numPr>
      </w:pPr>
      <w:r w:rsidRPr="00C957CE">
        <w:t>привести данные к нужной размерности.</w:t>
      </w:r>
    </w:p>
    <w:p w14:paraId="24F8FF6E" w14:textId="77777777" w:rsidR="00C957CE" w:rsidRPr="00C957CE" w:rsidRDefault="00C957CE" w:rsidP="00C957CE">
      <w:pPr>
        <w:pStyle w:val="2"/>
        <w:rPr>
          <w:rFonts w:ascii="Times New Roman" w:hAnsi="Times New Roman" w:cs="Times New Roman"/>
          <w:color w:val="auto"/>
          <w:sz w:val="24"/>
          <w:szCs w:val="24"/>
        </w:rPr>
      </w:pPr>
      <w:r w:rsidRPr="00C957CE">
        <w:rPr>
          <w:rFonts w:ascii="Times New Roman" w:hAnsi="Times New Roman" w:cs="Times New Roman"/>
          <w:color w:val="auto"/>
          <w:sz w:val="24"/>
          <w:szCs w:val="24"/>
        </w:rPr>
        <w:t>3. Построение генератора</w:t>
      </w:r>
    </w:p>
    <w:p w14:paraId="7F6BE2B1" w14:textId="77777777" w:rsidR="00C957CE" w:rsidRPr="00C957CE" w:rsidRDefault="00C957CE" w:rsidP="00C957CE">
      <w:pPr>
        <w:pStyle w:val="a3"/>
      </w:pPr>
      <w:r w:rsidRPr="00C957CE">
        <w:t>Генератор должен:</w:t>
      </w:r>
    </w:p>
    <w:p w14:paraId="68E4A84B" w14:textId="77777777" w:rsidR="00C957CE" w:rsidRPr="00C957CE" w:rsidRDefault="00C957CE" w:rsidP="00C957CE">
      <w:pPr>
        <w:pStyle w:val="a3"/>
        <w:numPr>
          <w:ilvl w:val="0"/>
          <w:numId w:val="4"/>
        </w:numPr>
      </w:pPr>
      <w:r w:rsidRPr="00C957CE">
        <w:t>принимать случайный шумовой вектор;</w:t>
      </w:r>
    </w:p>
    <w:p w14:paraId="27193929" w14:textId="77777777" w:rsidR="00C957CE" w:rsidRPr="00C957CE" w:rsidRDefault="00C957CE" w:rsidP="00C957CE">
      <w:pPr>
        <w:pStyle w:val="a3"/>
        <w:numPr>
          <w:ilvl w:val="0"/>
          <w:numId w:val="4"/>
        </w:numPr>
      </w:pPr>
      <w:r w:rsidRPr="00C957CE">
        <w:t xml:space="preserve">использовать </w:t>
      </w:r>
      <w:proofErr w:type="spellStart"/>
      <w:r w:rsidRPr="00C957CE">
        <w:t>полносвязные</w:t>
      </w:r>
      <w:proofErr w:type="spellEnd"/>
      <w:r w:rsidRPr="00C957CE">
        <w:t xml:space="preserve"> и </w:t>
      </w:r>
      <w:proofErr w:type="spellStart"/>
      <w:r w:rsidRPr="00C957CE">
        <w:t>сверточные</w:t>
      </w:r>
      <w:proofErr w:type="spellEnd"/>
      <w:r w:rsidRPr="00C957CE">
        <w:t xml:space="preserve"> транспонированные слои;</w:t>
      </w:r>
    </w:p>
    <w:p w14:paraId="0DB2B3A9" w14:textId="77777777" w:rsidR="00C957CE" w:rsidRPr="00C957CE" w:rsidRDefault="00C957CE" w:rsidP="00C957CE">
      <w:pPr>
        <w:pStyle w:val="a3"/>
        <w:numPr>
          <w:ilvl w:val="0"/>
          <w:numId w:val="4"/>
        </w:numPr>
      </w:pPr>
      <w:r w:rsidRPr="00C957CE">
        <w:t>на выходе формировать изображение нужного размера.</w:t>
      </w:r>
    </w:p>
    <w:p w14:paraId="1BA3251A" w14:textId="77777777" w:rsidR="00C957CE" w:rsidRPr="00C957CE" w:rsidRDefault="00C957CE" w:rsidP="00C957CE">
      <w:pPr>
        <w:pStyle w:val="2"/>
        <w:rPr>
          <w:rFonts w:ascii="Times New Roman" w:hAnsi="Times New Roman" w:cs="Times New Roman"/>
          <w:color w:val="auto"/>
          <w:sz w:val="24"/>
          <w:szCs w:val="24"/>
        </w:rPr>
      </w:pPr>
      <w:r w:rsidRPr="00C957CE">
        <w:rPr>
          <w:rFonts w:ascii="Times New Roman" w:hAnsi="Times New Roman" w:cs="Times New Roman"/>
          <w:color w:val="auto"/>
          <w:sz w:val="24"/>
          <w:szCs w:val="24"/>
        </w:rPr>
        <w:t>4. Построение дискриминатора</w:t>
      </w:r>
    </w:p>
    <w:p w14:paraId="5CD30D97" w14:textId="77777777" w:rsidR="00C957CE" w:rsidRPr="00C957CE" w:rsidRDefault="00C957CE" w:rsidP="00C957CE">
      <w:pPr>
        <w:pStyle w:val="a3"/>
      </w:pPr>
      <w:r w:rsidRPr="00C957CE">
        <w:t>Дискриминатор должен:</w:t>
      </w:r>
    </w:p>
    <w:p w14:paraId="27BD4E12" w14:textId="77777777" w:rsidR="00C957CE" w:rsidRPr="00C957CE" w:rsidRDefault="00C957CE" w:rsidP="00C957CE">
      <w:pPr>
        <w:pStyle w:val="a3"/>
        <w:numPr>
          <w:ilvl w:val="0"/>
          <w:numId w:val="5"/>
        </w:numPr>
      </w:pPr>
      <w:r w:rsidRPr="00C957CE">
        <w:t>принимать изображение;</w:t>
      </w:r>
    </w:p>
    <w:p w14:paraId="2468D7D1" w14:textId="77777777" w:rsidR="00C957CE" w:rsidRPr="00C957CE" w:rsidRDefault="00C957CE" w:rsidP="00C957CE">
      <w:pPr>
        <w:pStyle w:val="a3"/>
        <w:numPr>
          <w:ilvl w:val="0"/>
          <w:numId w:val="5"/>
        </w:numPr>
      </w:pPr>
      <w:r w:rsidRPr="00C957CE">
        <w:t xml:space="preserve">использовать </w:t>
      </w:r>
      <w:proofErr w:type="spellStart"/>
      <w:r w:rsidRPr="00C957CE">
        <w:t>сверточные</w:t>
      </w:r>
      <w:proofErr w:type="spellEnd"/>
      <w:r w:rsidRPr="00C957CE">
        <w:t xml:space="preserve"> слои;</w:t>
      </w:r>
    </w:p>
    <w:p w14:paraId="652C2725" w14:textId="77777777" w:rsidR="00C957CE" w:rsidRPr="00C957CE" w:rsidRDefault="00C957CE" w:rsidP="00C957CE">
      <w:pPr>
        <w:pStyle w:val="a3"/>
        <w:numPr>
          <w:ilvl w:val="0"/>
          <w:numId w:val="5"/>
        </w:numPr>
      </w:pPr>
      <w:r w:rsidRPr="00C957CE">
        <w:t>определять вероятность того, что изображение является реальным.</w:t>
      </w:r>
    </w:p>
    <w:p w14:paraId="69E69573" w14:textId="77777777" w:rsidR="00C957CE" w:rsidRPr="00C957CE" w:rsidRDefault="00C957CE" w:rsidP="00C957CE">
      <w:pPr>
        <w:pStyle w:val="2"/>
        <w:rPr>
          <w:rFonts w:ascii="Times New Roman" w:hAnsi="Times New Roman" w:cs="Times New Roman"/>
          <w:color w:val="auto"/>
          <w:sz w:val="24"/>
          <w:szCs w:val="24"/>
        </w:rPr>
      </w:pPr>
      <w:r w:rsidRPr="00C957CE">
        <w:rPr>
          <w:rFonts w:ascii="Times New Roman" w:hAnsi="Times New Roman" w:cs="Times New Roman"/>
          <w:color w:val="auto"/>
          <w:sz w:val="24"/>
          <w:szCs w:val="24"/>
        </w:rPr>
        <w:t>5. Обучение модели</w:t>
      </w:r>
    </w:p>
    <w:p w14:paraId="4E0042E7" w14:textId="77777777" w:rsidR="00C957CE" w:rsidRPr="00C957CE" w:rsidRDefault="00C957CE" w:rsidP="00C957CE">
      <w:pPr>
        <w:pStyle w:val="a3"/>
        <w:numPr>
          <w:ilvl w:val="0"/>
          <w:numId w:val="6"/>
        </w:numPr>
      </w:pPr>
      <w:r w:rsidRPr="00C957CE">
        <w:t>поочередно обучать дискриминатор и генератор;</w:t>
      </w:r>
    </w:p>
    <w:p w14:paraId="7B1387DC" w14:textId="77777777" w:rsidR="00C957CE" w:rsidRPr="00C957CE" w:rsidRDefault="00C957CE" w:rsidP="00C957CE">
      <w:pPr>
        <w:pStyle w:val="a3"/>
        <w:numPr>
          <w:ilvl w:val="0"/>
          <w:numId w:val="6"/>
        </w:numPr>
      </w:pPr>
      <w:r w:rsidRPr="00C957CE">
        <w:t>сохранить результаты генерации через определенное количество эпох;</w:t>
      </w:r>
    </w:p>
    <w:p w14:paraId="374FEB00" w14:textId="77777777" w:rsidR="00C957CE" w:rsidRPr="00C957CE" w:rsidRDefault="00C957CE" w:rsidP="00C957CE">
      <w:pPr>
        <w:pStyle w:val="a3"/>
        <w:numPr>
          <w:ilvl w:val="0"/>
          <w:numId w:val="6"/>
        </w:numPr>
      </w:pPr>
      <w:r w:rsidRPr="00C957CE">
        <w:t>построить график потерь.</w:t>
      </w:r>
    </w:p>
    <w:p w14:paraId="0FF71E05" w14:textId="77777777" w:rsidR="00C957CE" w:rsidRPr="00C957CE" w:rsidRDefault="00C957CE" w:rsidP="00C957CE">
      <w:pPr>
        <w:pStyle w:val="2"/>
        <w:rPr>
          <w:rFonts w:ascii="Times New Roman" w:hAnsi="Times New Roman" w:cs="Times New Roman"/>
          <w:color w:val="auto"/>
          <w:sz w:val="24"/>
          <w:szCs w:val="24"/>
        </w:rPr>
      </w:pPr>
      <w:r w:rsidRPr="00C957CE">
        <w:rPr>
          <w:rFonts w:ascii="Times New Roman" w:hAnsi="Times New Roman" w:cs="Times New Roman"/>
          <w:color w:val="auto"/>
          <w:sz w:val="24"/>
          <w:szCs w:val="24"/>
        </w:rPr>
        <w:lastRenderedPageBreak/>
        <w:t>6. Анализ результатов</w:t>
      </w:r>
    </w:p>
    <w:p w14:paraId="16475014" w14:textId="77777777" w:rsidR="00C957CE" w:rsidRPr="00C957CE" w:rsidRDefault="00C957CE" w:rsidP="00C957CE">
      <w:pPr>
        <w:pStyle w:val="a3"/>
        <w:numPr>
          <w:ilvl w:val="0"/>
          <w:numId w:val="7"/>
        </w:numPr>
      </w:pPr>
      <w:r w:rsidRPr="00C957CE">
        <w:t>сравнить реальные и сгенерированные изображения;</w:t>
      </w:r>
    </w:p>
    <w:p w14:paraId="48D7D3D3" w14:textId="77777777" w:rsidR="00C957CE" w:rsidRPr="00C957CE" w:rsidRDefault="00C957CE" w:rsidP="00C957CE">
      <w:pPr>
        <w:pStyle w:val="a3"/>
        <w:numPr>
          <w:ilvl w:val="0"/>
          <w:numId w:val="7"/>
        </w:numPr>
      </w:pPr>
      <w:r w:rsidRPr="00C957CE">
        <w:t>описать качество генерации;</w:t>
      </w:r>
    </w:p>
    <w:p w14:paraId="1AE62736" w14:textId="77777777" w:rsidR="00C957CE" w:rsidRPr="00C957CE" w:rsidRDefault="00C957CE" w:rsidP="00C957CE">
      <w:pPr>
        <w:pStyle w:val="a3"/>
        <w:numPr>
          <w:ilvl w:val="0"/>
          <w:numId w:val="7"/>
        </w:numPr>
      </w:pPr>
      <w:r w:rsidRPr="00C957CE">
        <w:t>сделать выводы о работе модели.</w:t>
      </w:r>
    </w:p>
    <w:p w14:paraId="4AF2E608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import </w:t>
      </w:r>
      <w:proofErr w:type="spellStart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numpy</w:t>
      </w:r>
      <w:proofErr w:type="spell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 as np</w:t>
      </w:r>
    </w:p>
    <w:p w14:paraId="636FAD1A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import </w:t>
      </w:r>
      <w:proofErr w:type="spellStart"/>
      <w:proofErr w:type="gramStart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matplotlib.pyplot</w:t>
      </w:r>
      <w:proofErr w:type="spellEnd"/>
      <w:proofErr w:type="gram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 as </w:t>
      </w:r>
      <w:proofErr w:type="spellStart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plt</w:t>
      </w:r>
      <w:proofErr w:type="spellEnd"/>
    </w:p>
    <w:p w14:paraId="4E50A360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from </w:t>
      </w:r>
      <w:proofErr w:type="spellStart"/>
      <w:proofErr w:type="gramStart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tensorflow.keras</w:t>
      </w:r>
      <w:proofErr w:type="gram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.datasets</w:t>
      </w:r>
      <w:proofErr w:type="spell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 import </w:t>
      </w:r>
      <w:proofErr w:type="spellStart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mnist</w:t>
      </w:r>
      <w:proofErr w:type="spellEnd"/>
    </w:p>
    <w:p w14:paraId="0698670E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from </w:t>
      </w:r>
      <w:proofErr w:type="spellStart"/>
      <w:proofErr w:type="gramStart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tensorflow.keras</w:t>
      </w:r>
      <w:proofErr w:type="gram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.models</w:t>
      </w:r>
      <w:proofErr w:type="spell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 import Sequential</w:t>
      </w:r>
    </w:p>
    <w:p w14:paraId="1FB63B03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from </w:t>
      </w:r>
      <w:proofErr w:type="spellStart"/>
      <w:proofErr w:type="gramStart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tensorflow.keras</w:t>
      </w:r>
      <w:proofErr w:type="gram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.layers</w:t>
      </w:r>
      <w:proofErr w:type="spell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 import Dense, Reshape, Flatten, </w:t>
      </w:r>
      <w:proofErr w:type="spellStart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BatchNormalization</w:t>
      </w:r>
      <w:proofErr w:type="spellEnd"/>
    </w:p>
    <w:p w14:paraId="2D029B09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from </w:t>
      </w:r>
      <w:proofErr w:type="spellStart"/>
      <w:proofErr w:type="gramStart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tensorflow.keras</w:t>
      </w:r>
      <w:proofErr w:type="gram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.layers</w:t>
      </w:r>
      <w:proofErr w:type="spell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 import Conv2D, Conv2DTranspose, </w:t>
      </w:r>
      <w:proofErr w:type="spellStart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LeakyReLU</w:t>
      </w:r>
      <w:proofErr w:type="spell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, Dropout</w:t>
      </w:r>
    </w:p>
    <w:p w14:paraId="580283E8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from </w:t>
      </w:r>
      <w:proofErr w:type="spellStart"/>
      <w:proofErr w:type="gramStart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tensorflow.keras</w:t>
      </w:r>
      <w:proofErr w:type="gram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.optimizers</w:t>
      </w:r>
      <w:proofErr w:type="spell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 import Adam</w:t>
      </w:r>
    </w:p>
    <w:p w14:paraId="738B3ABD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</w:p>
    <w:p w14:paraId="3F594E3C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# </w:t>
      </w: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ru-RU"/>
          <w14:ligatures w14:val="none"/>
        </w:rPr>
        <w:t>Загрузка</w:t>
      </w: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 </w:t>
      </w: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ru-RU"/>
          <w14:ligatures w14:val="none"/>
        </w:rPr>
        <w:t>данных</w:t>
      </w:r>
    </w:p>
    <w:p w14:paraId="601B2B16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(</w:t>
      </w:r>
      <w:proofErr w:type="spellStart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X_train</w:t>
      </w:r>
      <w:proofErr w:type="spell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, _), (_, _) = </w:t>
      </w:r>
      <w:proofErr w:type="spellStart"/>
      <w:proofErr w:type="gramStart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mnist.load</w:t>
      </w:r>
      <w:proofErr w:type="gram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_data</w:t>
      </w:r>
      <w:proofErr w:type="spell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()</w:t>
      </w:r>
    </w:p>
    <w:p w14:paraId="0D50DC4A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</w:p>
    <w:p w14:paraId="721FA892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# </w:t>
      </w: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ru-RU"/>
          <w14:ligatures w14:val="none"/>
        </w:rPr>
        <w:t>Нормализация</w:t>
      </w:r>
    </w:p>
    <w:p w14:paraId="4392D0E4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proofErr w:type="spellStart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X_train</w:t>
      </w:r>
      <w:proofErr w:type="spell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 = (</w:t>
      </w:r>
      <w:proofErr w:type="spellStart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X_</w:t>
      </w:r>
      <w:proofErr w:type="gramStart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train.astype</w:t>
      </w:r>
      <w:proofErr w:type="spellEnd"/>
      <w:proofErr w:type="gram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(np.float32) - 127.5) / 127.5</w:t>
      </w:r>
    </w:p>
    <w:p w14:paraId="72648B60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proofErr w:type="spellStart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X_train</w:t>
      </w:r>
      <w:proofErr w:type="spell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 = </w:t>
      </w:r>
      <w:proofErr w:type="spellStart"/>
      <w:proofErr w:type="gramStart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np.expand</w:t>
      </w:r>
      <w:proofErr w:type="gram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_dims</w:t>
      </w:r>
      <w:proofErr w:type="spell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(</w:t>
      </w:r>
      <w:proofErr w:type="spellStart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X_train</w:t>
      </w:r>
      <w:proofErr w:type="spell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, axis=-1)</w:t>
      </w:r>
    </w:p>
    <w:p w14:paraId="1643C5D5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</w:p>
    <w:p w14:paraId="41093BD8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proofErr w:type="spellStart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img_shape</w:t>
      </w:r>
      <w:proofErr w:type="spell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 = (28, 28, 1)</w:t>
      </w:r>
    </w:p>
    <w:p w14:paraId="1A49A18A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proofErr w:type="spellStart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latent_dim</w:t>
      </w:r>
      <w:proofErr w:type="spell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 = 100</w:t>
      </w:r>
    </w:p>
    <w:p w14:paraId="15C6FD55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</w:p>
    <w:p w14:paraId="0DF16353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# </w:t>
      </w: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ru-RU"/>
          <w14:ligatures w14:val="none"/>
        </w:rPr>
        <w:t>Генератор</w:t>
      </w:r>
    </w:p>
    <w:p w14:paraId="007C1889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def </w:t>
      </w:r>
      <w:proofErr w:type="spellStart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build_</w:t>
      </w:r>
      <w:proofErr w:type="gramStart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generator</w:t>
      </w:r>
      <w:proofErr w:type="spell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(</w:t>
      </w:r>
      <w:proofErr w:type="gram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):</w:t>
      </w:r>
    </w:p>
    <w:p w14:paraId="33C5E7C8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    model = </w:t>
      </w:r>
      <w:proofErr w:type="gramStart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Sequential(</w:t>
      </w:r>
      <w:proofErr w:type="gram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)</w:t>
      </w:r>
    </w:p>
    <w:p w14:paraId="4A59BD59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    </w:t>
      </w:r>
      <w:proofErr w:type="spellStart"/>
      <w:proofErr w:type="gramStart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model.add</w:t>
      </w:r>
      <w:proofErr w:type="spell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(</w:t>
      </w:r>
      <w:proofErr w:type="gram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Dense(7 * 7 * 128, </w:t>
      </w:r>
      <w:proofErr w:type="spellStart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input_dim</w:t>
      </w:r>
      <w:proofErr w:type="spell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=</w:t>
      </w:r>
      <w:proofErr w:type="spellStart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latent_dim</w:t>
      </w:r>
      <w:proofErr w:type="spell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))</w:t>
      </w:r>
    </w:p>
    <w:p w14:paraId="6FC1CE91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    </w:t>
      </w:r>
      <w:proofErr w:type="spellStart"/>
      <w:proofErr w:type="gramStart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model.add</w:t>
      </w:r>
      <w:proofErr w:type="spell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(</w:t>
      </w:r>
      <w:proofErr w:type="spellStart"/>
      <w:proofErr w:type="gram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LeakyReLU</w:t>
      </w:r>
      <w:proofErr w:type="spell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(0.2))</w:t>
      </w:r>
    </w:p>
    <w:p w14:paraId="791E80EA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    </w:t>
      </w:r>
      <w:proofErr w:type="spellStart"/>
      <w:proofErr w:type="gramStart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model.add</w:t>
      </w:r>
      <w:proofErr w:type="spell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(</w:t>
      </w:r>
      <w:proofErr w:type="spellStart"/>
      <w:proofErr w:type="gram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BatchNormalization</w:t>
      </w:r>
      <w:proofErr w:type="spell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())</w:t>
      </w:r>
    </w:p>
    <w:p w14:paraId="2244951C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    </w:t>
      </w:r>
      <w:proofErr w:type="spellStart"/>
      <w:proofErr w:type="gramStart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model.add</w:t>
      </w:r>
      <w:proofErr w:type="spell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(</w:t>
      </w:r>
      <w:proofErr w:type="gram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Reshape((7, 7, 128)))</w:t>
      </w:r>
    </w:p>
    <w:p w14:paraId="3C190FA4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</w:p>
    <w:p w14:paraId="2879D076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    </w:t>
      </w:r>
      <w:proofErr w:type="spellStart"/>
      <w:proofErr w:type="gramStart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model.add</w:t>
      </w:r>
      <w:proofErr w:type="spell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(</w:t>
      </w:r>
      <w:proofErr w:type="gram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Conv2DTranspose(128, </w:t>
      </w:r>
      <w:proofErr w:type="spellStart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kernel_size</w:t>
      </w:r>
      <w:proofErr w:type="spell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=4, strides=2, padding='same'))</w:t>
      </w:r>
    </w:p>
    <w:p w14:paraId="643EF616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    </w:t>
      </w:r>
      <w:proofErr w:type="spellStart"/>
      <w:proofErr w:type="gramStart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model.add</w:t>
      </w:r>
      <w:proofErr w:type="spell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(</w:t>
      </w:r>
      <w:proofErr w:type="spellStart"/>
      <w:proofErr w:type="gram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LeakyReLU</w:t>
      </w:r>
      <w:proofErr w:type="spell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(0.2))</w:t>
      </w:r>
    </w:p>
    <w:p w14:paraId="5E73A52C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    </w:t>
      </w:r>
      <w:proofErr w:type="spellStart"/>
      <w:proofErr w:type="gramStart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model.add</w:t>
      </w:r>
      <w:proofErr w:type="spell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(</w:t>
      </w:r>
      <w:proofErr w:type="spellStart"/>
      <w:proofErr w:type="gram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BatchNormalization</w:t>
      </w:r>
      <w:proofErr w:type="spell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())</w:t>
      </w:r>
    </w:p>
    <w:p w14:paraId="15947A81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</w:p>
    <w:p w14:paraId="7C2C6174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    </w:t>
      </w:r>
      <w:proofErr w:type="spellStart"/>
      <w:proofErr w:type="gramStart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model.add</w:t>
      </w:r>
      <w:proofErr w:type="spell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(</w:t>
      </w:r>
      <w:proofErr w:type="gram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Conv2DTranspose(64, </w:t>
      </w:r>
      <w:proofErr w:type="spellStart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kernel_size</w:t>
      </w:r>
      <w:proofErr w:type="spell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=4, strides=2, padding='same'))</w:t>
      </w:r>
    </w:p>
    <w:p w14:paraId="4DA3A0FE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    </w:t>
      </w:r>
      <w:proofErr w:type="spellStart"/>
      <w:proofErr w:type="gramStart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model.add</w:t>
      </w:r>
      <w:proofErr w:type="spell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(</w:t>
      </w:r>
      <w:proofErr w:type="spellStart"/>
      <w:proofErr w:type="gram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LeakyReLU</w:t>
      </w:r>
      <w:proofErr w:type="spell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(0.2))</w:t>
      </w:r>
    </w:p>
    <w:p w14:paraId="196401DF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    </w:t>
      </w:r>
      <w:proofErr w:type="spellStart"/>
      <w:proofErr w:type="gramStart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model.add</w:t>
      </w:r>
      <w:proofErr w:type="spell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(</w:t>
      </w:r>
      <w:proofErr w:type="spellStart"/>
      <w:proofErr w:type="gram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BatchNormalization</w:t>
      </w:r>
      <w:proofErr w:type="spell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())</w:t>
      </w:r>
    </w:p>
    <w:p w14:paraId="2CA89A6F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</w:p>
    <w:p w14:paraId="5B3966AB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    </w:t>
      </w:r>
      <w:proofErr w:type="spellStart"/>
      <w:proofErr w:type="gramStart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model.add</w:t>
      </w:r>
      <w:proofErr w:type="spell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(</w:t>
      </w:r>
      <w:proofErr w:type="gram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Conv2D(1, </w:t>
      </w:r>
      <w:proofErr w:type="spellStart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kernel_size</w:t>
      </w:r>
      <w:proofErr w:type="spell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=7, activation='tanh', padding='same'))</w:t>
      </w:r>
    </w:p>
    <w:p w14:paraId="44249FDD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    return model</w:t>
      </w:r>
    </w:p>
    <w:p w14:paraId="4C15B0C9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</w:p>
    <w:p w14:paraId="772BDE24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# </w:t>
      </w: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ru-RU"/>
          <w14:ligatures w14:val="none"/>
        </w:rPr>
        <w:t>Дискриминатор</w:t>
      </w:r>
    </w:p>
    <w:p w14:paraId="68F60416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def </w:t>
      </w:r>
      <w:proofErr w:type="spellStart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build_</w:t>
      </w:r>
      <w:proofErr w:type="gramStart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discriminator</w:t>
      </w:r>
      <w:proofErr w:type="spell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(</w:t>
      </w:r>
      <w:proofErr w:type="gram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):</w:t>
      </w:r>
    </w:p>
    <w:p w14:paraId="4107A752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    model = </w:t>
      </w:r>
      <w:proofErr w:type="gramStart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Sequential(</w:t>
      </w:r>
      <w:proofErr w:type="gram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)</w:t>
      </w:r>
    </w:p>
    <w:p w14:paraId="5DAABAC5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    </w:t>
      </w:r>
      <w:proofErr w:type="spellStart"/>
      <w:proofErr w:type="gramStart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model.add</w:t>
      </w:r>
      <w:proofErr w:type="spell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(</w:t>
      </w:r>
      <w:proofErr w:type="gram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Conv2D(64, </w:t>
      </w:r>
      <w:proofErr w:type="spellStart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kernel_size</w:t>
      </w:r>
      <w:proofErr w:type="spell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=3, strides=2, padding='same', </w:t>
      </w:r>
      <w:proofErr w:type="spellStart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input_shape</w:t>
      </w:r>
      <w:proofErr w:type="spell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=</w:t>
      </w:r>
      <w:proofErr w:type="spellStart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img_shape</w:t>
      </w:r>
      <w:proofErr w:type="spell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))</w:t>
      </w:r>
    </w:p>
    <w:p w14:paraId="79CC0A6E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    </w:t>
      </w:r>
      <w:proofErr w:type="spellStart"/>
      <w:proofErr w:type="gramStart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model.add</w:t>
      </w:r>
      <w:proofErr w:type="spell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(</w:t>
      </w:r>
      <w:proofErr w:type="spellStart"/>
      <w:proofErr w:type="gram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LeakyReLU</w:t>
      </w:r>
      <w:proofErr w:type="spell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(0.2))</w:t>
      </w:r>
    </w:p>
    <w:p w14:paraId="23B90943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    </w:t>
      </w:r>
      <w:proofErr w:type="spellStart"/>
      <w:proofErr w:type="gramStart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model.add</w:t>
      </w:r>
      <w:proofErr w:type="spell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(</w:t>
      </w:r>
      <w:proofErr w:type="gram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Dropout(0.3))</w:t>
      </w:r>
    </w:p>
    <w:p w14:paraId="0CA50704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</w:p>
    <w:p w14:paraId="320AD65B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    </w:t>
      </w:r>
      <w:proofErr w:type="spellStart"/>
      <w:proofErr w:type="gramStart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model.add</w:t>
      </w:r>
      <w:proofErr w:type="spell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(</w:t>
      </w:r>
      <w:proofErr w:type="gram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Conv2D(128, </w:t>
      </w:r>
      <w:proofErr w:type="spellStart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kernel_size</w:t>
      </w:r>
      <w:proofErr w:type="spell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=3, strides=2, padding='same'))</w:t>
      </w:r>
    </w:p>
    <w:p w14:paraId="64CE39D9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    </w:t>
      </w:r>
      <w:proofErr w:type="spellStart"/>
      <w:proofErr w:type="gramStart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model.add</w:t>
      </w:r>
      <w:proofErr w:type="spell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(</w:t>
      </w:r>
      <w:proofErr w:type="spellStart"/>
      <w:proofErr w:type="gram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LeakyReLU</w:t>
      </w:r>
      <w:proofErr w:type="spell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(0.2))</w:t>
      </w:r>
    </w:p>
    <w:p w14:paraId="568E1D09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lastRenderedPageBreak/>
        <w:t xml:space="preserve">    </w:t>
      </w:r>
      <w:proofErr w:type="spellStart"/>
      <w:proofErr w:type="gramStart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model.add</w:t>
      </w:r>
      <w:proofErr w:type="spell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(</w:t>
      </w:r>
      <w:proofErr w:type="gram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Dropout(0.3))</w:t>
      </w:r>
    </w:p>
    <w:p w14:paraId="24FCCEFE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</w:p>
    <w:p w14:paraId="119DAF42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    </w:t>
      </w:r>
      <w:proofErr w:type="spellStart"/>
      <w:proofErr w:type="gramStart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model.add</w:t>
      </w:r>
      <w:proofErr w:type="spell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(</w:t>
      </w:r>
      <w:proofErr w:type="gram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Flatten())</w:t>
      </w:r>
    </w:p>
    <w:p w14:paraId="6959274E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    </w:t>
      </w:r>
      <w:proofErr w:type="spellStart"/>
      <w:proofErr w:type="gramStart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model.add</w:t>
      </w:r>
      <w:proofErr w:type="spell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(</w:t>
      </w:r>
      <w:proofErr w:type="gram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Dense(1, activation='sigmoid'))</w:t>
      </w:r>
    </w:p>
    <w:p w14:paraId="1C45BB3F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    return model</w:t>
      </w:r>
    </w:p>
    <w:p w14:paraId="3A2D268B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</w:p>
    <w:p w14:paraId="712C8759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generator = </w:t>
      </w:r>
      <w:proofErr w:type="spellStart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build_</w:t>
      </w:r>
      <w:proofErr w:type="gramStart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generator</w:t>
      </w:r>
      <w:proofErr w:type="spell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(</w:t>
      </w:r>
      <w:proofErr w:type="gram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)</w:t>
      </w:r>
    </w:p>
    <w:p w14:paraId="54514DE7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discriminator = </w:t>
      </w:r>
      <w:proofErr w:type="spellStart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build_</w:t>
      </w:r>
      <w:proofErr w:type="gramStart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discriminator</w:t>
      </w:r>
      <w:proofErr w:type="spell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(</w:t>
      </w:r>
      <w:proofErr w:type="gram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)</w:t>
      </w:r>
    </w:p>
    <w:p w14:paraId="4E267866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proofErr w:type="spellStart"/>
      <w:proofErr w:type="gramStart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discriminator.compile</w:t>
      </w:r>
      <w:proofErr w:type="spellEnd"/>
      <w:proofErr w:type="gram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(loss='</w:t>
      </w:r>
      <w:proofErr w:type="spellStart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binary_crossentropy</w:t>
      </w:r>
      <w:proofErr w:type="spell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', optimizer=Adam(0.0002, 0.5), metrics=['accuracy'])</w:t>
      </w:r>
    </w:p>
    <w:p w14:paraId="34E5C6F5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</w:p>
    <w:p w14:paraId="6E0E800A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# </w:t>
      </w: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ru-RU"/>
          <w14:ligatures w14:val="none"/>
        </w:rPr>
        <w:t>Комбинированная</w:t>
      </w: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 </w:t>
      </w: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ru-RU"/>
          <w14:ligatures w14:val="none"/>
        </w:rPr>
        <w:t>модель</w:t>
      </w:r>
    </w:p>
    <w:p w14:paraId="3D52F412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proofErr w:type="spellStart"/>
      <w:proofErr w:type="gramStart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discriminator.trainable</w:t>
      </w:r>
      <w:proofErr w:type="spellEnd"/>
      <w:proofErr w:type="gram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 = False</w:t>
      </w:r>
    </w:p>
    <w:p w14:paraId="326A3ADF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proofErr w:type="spellStart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gan</w:t>
      </w:r>
      <w:proofErr w:type="spell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 = </w:t>
      </w:r>
      <w:proofErr w:type="gramStart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Sequential(</w:t>
      </w:r>
      <w:proofErr w:type="gram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[generator, discriminator])</w:t>
      </w:r>
    </w:p>
    <w:p w14:paraId="306138CE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proofErr w:type="spellStart"/>
      <w:proofErr w:type="gramStart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gan.compile</w:t>
      </w:r>
      <w:proofErr w:type="spellEnd"/>
      <w:proofErr w:type="gram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(loss='</w:t>
      </w:r>
      <w:proofErr w:type="spellStart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binary_crossentropy</w:t>
      </w:r>
      <w:proofErr w:type="spell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', optimizer=Adam(0.0002, 0.5))</w:t>
      </w:r>
    </w:p>
    <w:p w14:paraId="1CCD0EBB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</w:p>
    <w:p w14:paraId="01BAD1E3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# </w:t>
      </w: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ru-RU"/>
          <w14:ligatures w14:val="none"/>
        </w:rPr>
        <w:t>Функция</w:t>
      </w: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 </w:t>
      </w: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ru-RU"/>
          <w14:ligatures w14:val="none"/>
        </w:rPr>
        <w:t>отображения</w:t>
      </w: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 </w:t>
      </w: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ru-RU"/>
          <w14:ligatures w14:val="none"/>
        </w:rPr>
        <w:t>изображений</w:t>
      </w:r>
    </w:p>
    <w:p w14:paraId="77129C8C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def </w:t>
      </w:r>
      <w:proofErr w:type="spellStart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save_generated_</w:t>
      </w:r>
      <w:proofErr w:type="gramStart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images</w:t>
      </w:r>
      <w:proofErr w:type="spell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(</w:t>
      </w:r>
      <w:proofErr w:type="gram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epoch, examples=16):</w:t>
      </w:r>
    </w:p>
    <w:p w14:paraId="200C91B6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    noise = </w:t>
      </w:r>
      <w:proofErr w:type="spellStart"/>
      <w:proofErr w:type="gramStart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np.random</w:t>
      </w:r>
      <w:proofErr w:type="gram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.normal</w:t>
      </w:r>
      <w:proofErr w:type="spell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(0, 1, (examples, </w:t>
      </w:r>
      <w:proofErr w:type="spellStart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latent_dim</w:t>
      </w:r>
      <w:proofErr w:type="spell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))</w:t>
      </w:r>
    </w:p>
    <w:p w14:paraId="1D3EBE6C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    </w:t>
      </w:r>
      <w:proofErr w:type="spellStart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gen_imgs</w:t>
      </w:r>
      <w:proofErr w:type="spell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 = </w:t>
      </w:r>
      <w:proofErr w:type="spellStart"/>
      <w:proofErr w:type="gramStart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generator.predict</w:t>
      </w:r>
      <w:proofErr w:type="spellEnd"/>
      <w:proofErr w:type="gram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(noise, verbose=0)</w:t>
      </w:r>
    </w:p>
    <w:p w14:paraId="0B1BFDC5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    </w:t>
      </w:r>
      <w:proofErr w:type="spellStart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gen_imgs</w:t>
      </w:r>
      <w:proofErr w:type="spell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 = 0.5 * </w:t>
      </w:r>
      <w:proofErr w:type="spellStart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gen_imgs</w:t>
      </w:r>
      <w:proofErr w:type="spell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 + 0.5</w:t>
      </w:r>
    </w:p>
    <w:p w14:paraId="4BE31B73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</w:p>
    <w:p w14:paraId="62A0DD0C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    fig, </w:t>
      </w:r>
      <w:proofErr w:type="spellStart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axs</w:t>
      </w:r>
      <w:proofErr w:type="spell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 = </w:t>
      </w:r>
      <w:proofErr w:type="spellStart"/>
      <w:proofErr w:type="gramStart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plt.subplots</w:t>
      </w:r>
      <w:proofErr w:type="spellEnd"/>
      <w:proofErr w:type="gram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(4, 4, </w:t>
      </w:r>
      <w:proofErr w:type="spellStart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figsize</w:t>
      </w:r>
      <w:proofErr w:type="spell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=(6, 6))</w:t>
      </w:r>
    </w:p>
    <w:p w14:paraId="504D0022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    </w:t>
      </w:r>
      <w:proofErr w:type="spellStart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cnt</w:t>
      </w:r>
      <w:proofErr w:type="spell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 = 0</w:t>
      </w:r>
    </w:p>
    <w:p w14:paraId="350AEBF9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    for </w:t>
      </w:r>
      <w:proofErr w:type="spellStart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i</w:t>
      </w:r>
      <w:proofErr w:type="spell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 in </w:t>
      </w:r>
      <w:proofErr w:type="gramStart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range(</w:t>
      </w:r>
      <w:proofErr w:type="gram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4):</w:t>
      </w:r>
    </w:p>
    <w:p w14:paraId="7F0B7E34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        for j in </w:t>
      </w:r>
      <w:proofErr w:type="gramStart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range(</w:t>
      </w:r>
      <w:proofErr w:type="gram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4):</w:t>
      </w:r>
    </w:p>
    <w:p w14:paraId="76F58D6B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            </w:t>
      </w:r>
      <w:proofErr w:type="spellStart"/>
      <w:proofErr w:type="gramStart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axs</w:t>
      </w:r>
      <w:proofErr w:type="spell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[</w:t>
      </w:r>
      <w:proofErr w:type="spellStart"/>
      <w:proofErr w:type="gram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i</w:t>
      </w:r>
      <w:proofErr w:type="spell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, j].</w:t>
      </w:r>
      <w:proofErr w:type="spellStart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imshow</w:t>
      </w:r>
      <w:proofErr w:type="spell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(</w:t>
      </w:r>
      <w:proofErr w:type="spellStart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gen_imgs</w:t>
      </w:r>
      <w:proofErr w:type="spell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[</w:t>
      </w:r>
      <w:proofErr w:type="spellStart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cnt</w:t>
      </w:r>
      <w:proofErr w:type="spell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, :, :, 0], </w:t>
      </w:r>
      <w:proofErr w:type="spellStart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cmap</w:t>
      </w:r>
      <w:proofErr w:type="spell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='gray')</w:t>
      </w:r>
    </w:p>
    <w:p w14:paraId="453F3DE1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            </w:t>
      </w:r>
      <w:proofErr w:type="spellStart"/>
      <w:proofErr w:type="gramStart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axs</w:t>
      </w:r>
      <w:proofErr w:type="spell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[</w:t>
      </w:r>
      <w:proofErr w:type="spellStart"/>
      <w:proofErr w:type="gram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i</w:t>
      </w:r>
      <w:proofErr w:type="spell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, j].axis('off')</w:t>
      </w:r>
    </w:p>
    <w:p w14:paraId="2635ABE5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            </w:t>
      </w:r>
      <w:proofErr w:type="spellStart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cnt</w:t>
      </w:r>
      <w:proofErr w:type="spell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 += 1</w:t>
      </w:r>
    </w:p>
    <w:p w14:paraId="74102AC8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    </w:t>
      </w:r>
      <w:proofErr w:type="spellStart"/>
      <w:proofErr w:type="gramStart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plt.suptitle</w:t>
      </w:r>
      <w:proofErr w:type="spellEnd"/>
      <w:proofErr w:type="gram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(</w:t>
      </w:r>
      <w:proofErr w:type="spellStart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f"Epoch</w:t>
      </w:r>
      <w:proofErr w:type="spell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 {epoch}")</w:t>
      </w:r>
    </w:p>
    <w:p w14:paraId="2B463C82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    </w:t>
      </w:r>
      <w:proofErr w:type="spellStart"/>
      <w:proofErr w:type="gramStart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plt.show</w:t>
      </w:r>
      <w:proofErr w:type="spellEnd"/>
      <w:proofErr w:type="gram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()</w:t>
      </w:r>
    </w:p>
    <w:p w14:paraId="408C18D3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</w:p>
    <w:p w14:paraId="59A12912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# </w:t>
      </w: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ru-RU"/>
          <w14:ligatures w14:val="none"/>
        </w:rPr>
        <w:t>Обучение</w:t>
      </w:r>
    </w:p>
    <w:p w14:paraId="16B19040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epochs = 2000</w:t>
      </w:r>
    </w:p>
    <w:p w14:paraId="34F7B2A1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proofErr w:type="spellStart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batch_size</w:t>
      </w:r>
      <w:proofErr w:type="spell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 = 64</w:t>
      </w:r>
    </w:p>
    <w:p w14:paraId="1D8C99FD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proofErr w:type="spellStart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half_batch</w:t>
      </w:r>
      <w:proofErr w:type="spell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 = </w:t>
      </w:r>
      <w:proofErr w:type="spellStart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batch_size</w:t>
      </w:r>
      <w:proofErr w:type="spell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 // 2</w:t>
      </w:r>
    </w:p>
    <w:p w14:paraId="35FC4E09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</w:p>
    <w:p w14:paraId="2B4A81EB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for epoch in range(epochs):</w:t>
      </w:r>
    </w:p>
    <w:p w14:paraId="6466D542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    # </w:t>
      </w: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ru-RU"/>
          <w14:ligatures w14:val="none"/>
        </w:rPr>
        <w:t>Обучение</w:t>
      </w: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 </w:t>
      </w: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ru-RU"/>
          <w14:ligatures w14:val="none"/>
        </w:rPr>
        <w:t>дискриминатора</w:t>
      </w:r>
    </w:p>
    <w:p w14:paraId="58102A5A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    </w:t>
      </w:r>
      <w:proofErr w:type="spellStart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idx</w:t>
      </w:r>
      <w:proofErr w:type="spell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 = </w:t>
      </w:r>
      <w:proofErr w:type="spellStart"/>
      <w:proofErr w:type="gramStart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np.random</w:t>
      </w:r>
      <w:proofErr w:type="gram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.randint</w:t>
      </w:r>
      <w:proofErr w:type="spell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(0, </w:t>
      </w:r>
      <w:proofErr w:type="spellStart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X_train.shape</w:t>
      </w:r>
      <w:proofErr w:type="spell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[0], </w:t>
      </w:r>
      <w:proofErr w:type="spellStart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half_batch</w:t>
      </w:r>
      <w:proofErr w:type="spell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)</w:t>
      </w:r>
    </w:p>
    <w:p w14:paraId="7F35B5AE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    </w:t>
      </w:r>
      <w:proofErr w:type="spellStart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real_imgs</w:t>
      </w:r>
      <w:proofErr w:type="spell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 = </w:t>
      </w:r>
      <w:proofErr w:type="spellStart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X_train</w:t>
      </w:r>
      <w:proofErr w:type="spell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[</w:t>
      </w:r>
      <w:proofErr w:type="spellStart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idx</w:t>
      </w:r>
      <w:proofErr w:type="spell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]</w:t>
      </w:r>
    </w:p>
    <w:p w14:paraId="4A87BF22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</w:p>
    <w:p w14:paraId="54BC5CFB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    noise = </w:t>
      </w:r>
      <w:proofErr w:type="spellStart"/>
      <w:proofErr w:type="gramStart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np.random</w:t>
      </w:r>
      <w:proofErr w:type="gram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.normal</w:t>
      </w:r>
      <w:proofErr w:type="spell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(0, 1, (</w:t>
      </w:r>
      <w:proofErr w:type="spellStart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half_batch</w:t>
      </w:r>
      <w:proofErr w:type="spell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, </w:t>
      </w:r>
      <w:proofErr w:type="spellStart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latent_dim</w:t>
      </w:r>
      <w:proofErr w:type="spell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))</w:t>
      </w:r>
    </w:p>
    <w:p w14:paraId="5947FD06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    </w:t>
      </w:r>
      <w:proofErr w:type="spellStart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fake_imgs</w:t>
      </w:r>
      <w:proofErr w:type="spell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 = </w:t>
      </w:r>
      <w:proofErr w:type="spellStart"/>
      <w:proofErr w:type="gramStart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generator.predict</w:t>
      </w:r>
      <w:proofErr w:type="spellEnd"/>
      <w:proofErr w:type="gram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(noise, verbose=0)</w:t>
      </w:r>
    </w:p>
    <w:p w14:paraId="39C2A1FA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</w:p>
    <w:p w14:paraId="7ACCC2A4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    </w:t>
      </w:r>
      <w:proofErr w:type="spellStart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d_loss_real</w:t>
      </w:r>
      <w:proofErr w:type="spell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 = </w:t>
      </w:r>
      <w:proofErr w:type="spellStart"/>
      <w:proofErr w:type="gramStart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discriminator.train</w:t>
      </w:r>
      <w:proofErr w:type="gram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_on_batch</w:t>
      </w:r>
      <w:proofErr w:type="spell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(</w:t>
      </w:r>
      <w:proofErr w:type="spellStart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real_imgs</w:t>
      </w:r>
      <w:proofErr w:type="spell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, </w:t>
      </w:r>
      <w:proofErr w:type="spellStart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np.ones</w:t>
      </w:r>
      <w:proofErr w:type="spell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((</w:t>
      </w:r>
      <w:proofErr w:type="spellStart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half_batch</w:t>
      </w:r>
      <w:proofErr w:type="spell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, 1)))</w:t>
      </w:r>
    </w:p>
    <w:p w14:paraId="1C541114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    </w:t>
      </w:r>
      <w:proofErr w:type="spellStart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d_loss_fake</w:t>
      </w:r>
      <w:proofErr w:type="spell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 = </w:t>
      </w:r>
      <w:proofErr w:type="spellStart"/>
      <w:proofErr w:type="gramStart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discriminator.train</w:t>
      </w:r>
      <w:proofErr w:type="gram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_on_batch</w:t>
      </w:r>
      <w:proofErr w:type="spell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(</w:t>
      </w:r>
      <w:proofErr w:type="spellStart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fake_imgs</w:t>
      </w:r>
      <w:proofErr w:type="spell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, </w:t>
      </w:r>
      <w:proofErr w:type="spellStart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np.zeros</w:t>
      </w:r>
      <w:proofErr w:type="spell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((</w:t>
      </w:r>
      <w:proofErr w:type="spellStart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half_batch</w:t>
      </w:r>
      <w:proofErr w:type="spell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, 1)))</w:t>
      </w:r>
    </w:p>
    <w:p w14:paraId="601FFDB6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    </w:t>
      </w:r>
      <w:proofErr w:type="spellStart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d_loss</w:t>
      </w:r>
      <w:proofErr w:type="spell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 = 0.5 * </w:t>
      </w:r>
      <w:proofErr w:type="spellStart"/>
      <w:proofErr w:type="gramStart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np.add</w:t>
      </w:r>
      <w:proofErr w:type="spell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(</w:t>
      </w:r>
      <w:proofErr w:type="spellStart"/>
      <w:proofErr w:type="gram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d_loss_real</w:t>
      </w:r>
      <w:proofErr w:type="spell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, </w:t>
      </w:r>
      <w:proofErr w:type="spellStart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d_loss_fake</w:t>
      </w:r>
      <w:proofErr w:type="spell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)</w:t>
      </w:r>
    </w:p>
    <w:p w14:paraId="465519F7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</w:p>
    <w:p w14:paraId="49D1F352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    # </w:t>
      </w: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ru-RU"/>
          <w14:ligatures w14:val="none"/>
        </w:rPr>
        <w:t>Обучение</w:t>
      </w: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 </w:t>
      </w: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ru-RU"/>
          <w14:ligatures w14:val="none"/>
        </w:rPr>
        <w:t>генератора</w:t>
      </w:r>
    </w:p>
    <w:p w14:paraId="16705B6C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    noise = </w:t>
      </w:r>
      <w:proofErr w:type="spellStart"/>
      <w:proofErr w:type="gramStart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np.random</w:t>
      </w:r>
      <w:proofErr w:type="gram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.normal</w:t>
      </w:r>
      <w:proofErr w:type="spell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(0, 1, (</w:t>
      </w:r>
      <w:proofErr w:type="spellStart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batch_size</w:t>
      </w:r>
      <w:proofErr w:type="spell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, </w:t>
      </w:r>
      <w:proofErr w:type="spellStart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latent_dim</w:t>
      </w:r>
      <w:proofErr w:type="spell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))</w:t>
      </w:r>
    </w:p>
    <w:p w14:paraId="6F6FEE69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    </w:t>
      </w:r>
      <w:proofErr w:type="spellStart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valid_y</w:t>
      </w:r>
      <w:proofErr w:type="spell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 = </w:t>
      </w:r>
      <w:proofErr w:type="spellStart"/>
      <w:proofErr w:type="gramStart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np.ones</w:t>
      </w:r>
      <w:proofErr w:type="spellEnd"/>
      <w:proofErr w:type="gram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((</w:t>
      </w:r>
      <w:proofErr w:type="spellStart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batch_size</w:t>
      </w:r>
      <w:proofErr w:type="spell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, 1))</w:t>
      </w:r>
    </w:p>
    <w:p w14:paraId="341A2A7B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lastRenderedPageBreak/>
        <w:t xml:space="preserve">    </w:t>
      </w:r>
      <w:proofErr w:type="spellStart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g_loss</w:t>
      </w:r>
      <w:proofErr w:type="spell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 = </w:t>
      </w:r>
      <w:proofErr w:type="spellStart"/>
      <w:proofErr w:type="gramStart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gan.train</w:t>
      </w:r>
      <w:proofErr w:type="gram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_on_batch</w:t>
      </w:r>
      <w:proofErr w:type="spell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(noise, </w:t>
      </w:r>
      <w:proofErr w:type="spellStart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valid_y</w:t>
      </w:r>
      <w:proofErr w:type="spell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)</w:t>
      </w:r>
    </w:p>
    <w:p w14:paraId="6ADC7FBB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</w:p>
    <w:p w14:paraId="281D1AFA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    if epoch % 200 == 0:</w:t>
      </w:r>
    </w:p>
    <w:p w14:paraId="7FA0ADFA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        print(f"{epoch} [D loss: {</w:t>
      </w:r>
      <w:proofErr w:type="spellStart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d_loss</w:t>
      </w:r>
      <w:proofErr w:type="spell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[0]:.4f}, acc.: {100*</w:t>
      </w:r>
      <w:proofErr w:type="spellStart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d_loss</w:t>
      </w:r>
      <w:proofErr w:type="spell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[1]:.2</w:t>
      </w:r>
      <w:proofErr w:type="gramStart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f}%</w:t>
      </w:r>
      <w:proofErr w:type="gram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] [G loss: {g_loss:.4f}]")</w:t>
      </w:r>
    </w:p>
    <w:p w14:paraId="3C3BF6AC" w14:textId="523F42C2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ru-RU"/>
          <w14:ligatures w14:val="none"/>
        </w:rPr>
      </w:pP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        </w:t>
      </w:r>
      <w:proofErr w:type="spellStart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ru-RU"/>
          <w14:ligatures w14:val="none"/>
        </w:rPr>
        <w:t>save_generated_images</w:t>
      </w:r>
      <w:proofErr w:type="spell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ru-RU"/>
          <w14:ligatures w14:val="none"/>
        </w:rPr>
        <w:t>(</w:t>
      </w:r>
      <w:proofErr w:type="spellStart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ru-RU"/>
          <w14:ligatures w14:val="none"/>
        </w:rPr>
        <w:t>epoch</w:t>
      </w:r>
      <w:proofErr w:type="spellEnd"/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ru-RU"/>
          <w14:ligatures w14:val="none"/>
        </w:rPr>
        <w:t>)</w:t>
      </w:r>
    </w:p>
    <w:sectPr w:rsidR="00C957CE" w:rsidRPr="00C957CE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A0236"/>
    <w:multiLevelType w:val="multilevel"/>
    <w:tmpl w:val="26807B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A956B4C"/>
    <w:multiLevelType w:val="multilevel"/>
    <w:tmpl w:val="07B61B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0713E9D"/>
    <w:multiLevelType w:val="multilevel"/>
    <w:tmpl w:val="A074FF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47A0BB4"/>
    <w:multiLevelType w:val="multilevel"/>
    <w:tmpl w:val="55563A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5C52750"/>
    <w:multiLevelType w:val="multilevel"/>
    <w:tmpl w:val="A95E21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8AC6A32"/>
    <w:multiLevelType w:val="multilevel"/>
    <w:tmpl w:val="A4D886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99400FB"/>
    <w:multiLevelType w:val="multilevel"/>
    <w:tmpl w:val="B11E76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121732042">
    <w:abstractNumId w:val="2"/>
  </w:num>
  <w:num w:numId="2" w16cid:durableId="90052598">
    <w:abstractNumId w:val="0"/>
  </w:num>
  <w:num w:numId="3" w16cid:durableId="789206707">
    <w:abstractNumId w:val="6"/>
  </w:num>
  <w:num w:numId="4" w16cid:durableId="855970141">
    <w:abstractNumId w:val="5"/>
  </w:num>
  <w:num w:numId="5" w16cid:durableId="2145345520">
    <w:abstractNumId w:val="3"/>
  </w:num>
  <w:num w:numId="6" w16cid:durableId="778766741">
    <w:abstractNumId w:val="1"/>
  </w:num>
  <w:num w:numId="7" w16cid:durableId="37042649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autoHyphenation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cxNDW1tDS1MDc1M7JU0lEKTi0uzszPAykwrAUARDVB7iwAAAA="/>
  </w:docVars>
  <w:rsids>
    <w:rsidRoot w:val="00C957CE"/>
    <w:rsid w:val="00003741"/>
    <w:rsid w:val="000225D1"/>
    <w:rsid w:val="000A1E99"/>
    <w:rsid w:val="00142D68"/>
    <w:rsid w:val="001C1148"/>
    <w:rsid w:val="001C465B"/>
    <w:rsid w:val="00235EBA"/>
    <w:rsid w:val="00237435"/>
    <w:rsid w:val="003447C9"/>
    <w:rsid w:val="003B3FFB"/>
    <w:rsid w:val="003C24A5"/>
    <w:rsid w:val="003E05A7"/>
    <w:rsid w:val="003F3CEF"/>
    <w:rsid w:val="00422653"/>
    <w:rsid w:val="00423334"/>
    <w:rsid w:val="0048518F"/>
    <w:rsid w:val="004E306D"/>
    <w:rsid w:val="00545F7D"/>
    <w:rsid w:val="00550523"/>
    <w:rsid w:val="0060225C"/>
    <w:rsid w:val="006A758A"/>
    <w:rsid w:val="00A04199"/>
    <w:rsid w:val="00A16B06"/>
    <w:rsid w:val="00AD466E"/>
    <w:rsid w:val="00B60CAB"/>
    <w:rsid w:val="00BC295A"/>
    <w:rsid w:val="00BD155E"/>
    <w:rsid w:val="00C51B59"/>
    <w:rsid w:val="00C957CE"/>
    <w:rsid w:val="00D86D05"/>
    <w:rsid w:val="00DE7CC8"/>
    <w:rsid w:val="00E36716"/>
    <w:rsid w:val="00E61007"/>
    <w:rsid w:val="00EE377A"/>
    <w:rsid w:val="00F50828"/>
    <w:rsid w:val="00F838A1"/>
    <w:rsid w:val="00FD49EB"/>
    <w:rsid w:val="00FF2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711F23"/>
  <w15:chartTrackingRefBased/>
  <w15:docId w15:val="{941ED10C-EDBB-4B81-8865-87F42BD3DC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ru-R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link w:val="10"/>
    <w:uiPriority w:val="9"/>
    <w:qFormat/>
    <w:rsid w:val="00C957CE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ru-RU"/>
      <w14:ligatures w14:val="none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C957C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C957CE"/>
    <w:rPr>
      <w:rFonts w:ascii="Times New Roman" w:eastAsia="Times New Roman" w:hAnsi="Times New Roman" w:cs="Times New Roman"/>
      <w:b/>
      <w:bCs/>
      <w:kern w:val="36"/>
      <w:sz w:val="48"/>
      <w:szCs w:val="48"/>
      <w:lang w:eastAsia="ru-RU"/>
      <w14:ligatures w14:val="none"/>
    </w:rPr>
  </w:style>
  <w:style w:type="paragraph" w:styleId="a3">
    <w:name w:val="Normal (Web)"/>
    <w:basedOn w:val="a"/>
    <w:uiPriority w:val="99"/>
    <w:semiHidden/>
    <w:unhideWhenUsed/>
    <w:rsid w:val="00C957C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ru-RU"/>
      <w14:ligatures w14:val="none"/>
    </w:rPr>
  </w:style>
  <w:style w:type="character" w:styleId="a4">
    <w:name w:val="Strong"/>
    <w:basedOn w:val="a0"/>
    <w:uiPriority w:val="22"/>
    <w:qFormat/>
    <w:rsid w:val="00C957CE"/>
    <w:rPr>
      <w:b/>
      <w:bCs/>
    </w:rPr>
  </w:style>
  <w:style w:type="character" w:customStyle="1" w:styleId="20">
    <w:name w:val="Заголовок 2 Знак"/>
    <w:basedOn w:val="a0"/>
    <w:link w:val="2"/>
    <w:uiPriority w:val="9"/>
    <w:semiHidden/>
    <w:rsid w:val="00C957C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TML">
    <w:name w:val="HTML Code"/>
    <w:basedOn w:val="a0"/>
    <w:uiPriority w:val="99"/>
    <w:semiHidden/>
    <w:unhideWhenUsed/>
    <w:rsid w:val="00C957CE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589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88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690</Words>
  <Characters>3933</Characters>
  <Application>Microsoft Office Word</Application>
  <DocSecurity>0</DocSecurity>
  <Lines>32</Lines>
  <Paragraphs>9</Paragraphs>
  <ScaleCrop>false</ScaleCrop>
  <Company/>
  <LinksUpToDate>false</LinksUpToDate>
  <CharactersWithSpaces>4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ладислав Карюкин</dc:creator>
  <cp:keywords/>
  <dc:description/>
  <cp:lastModifiedBy>Владислав Карюкин</cp:lastModifiedBy>
  <cp:revision>1</cp:revision>
  <dcterms:created xsi:type="dcterms:W3CDTF">2026-03-08T03:53:00Z</dcterms:created>
  <dcterms:modified xsi:type="dcterms:W3CDTF">2026-03-08T03:56:00Z</dcterms:modified>
</cp:coreProperties>
</file>